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921D7C" w14:paraId="56B532DF" w14:textId="77777777" w:rsidTr="00EC18D6">
        <w:tc>
          <w:tcPr>
            <w:tcW w:w="10790" w:type="dxa"/>
            <w:gridSpan w:val="5"/>
            <w:shd w:val="clear" w:color="auto" w:fill="92D050"/>
          </w:tcPr>
          <w:p w14:paraId="1E7EFB9E" w14:textId="147BC12B" w:rsidR="00921D7C" w:rsidRPr="004B546B" w:rsidRDefault="00921D7C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bookmarkStart w:id="0" w:name="_Hlk146278920"/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0887A442" w14:textId="70A26803" w:rsidR="00921D7C" w:rsidRDefault="00921D7C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 w:rsidR="00063247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T</w:t>
            </w:r>
            <w:r w:rsidR="004170FE"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063247"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921D7C" w:rsidRPr="00507077" w14:paraId="2D1FCB17" w14:textId="77777777" w:rsidTr="00EC18D6">
        <w:tc>
          <w:tcPr>
            <w:tcW w:w="1883" w:type="dxa"/>
            <w:shd w:val="clear" w:color="auto" w:fill="E2EFD9" w:themeFill="accent6" w:themeFillTint="33"/>
          </w:tcPr>
          <w:p w14:paraId="006D6603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18C8B8F2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21D7C" w:rsidRPr="00507077" w14:paraId="4C7CFCF7" w14:textId="77777777" w:rsidTr="00EC18D6">
        <w:tc>
          <w:tcPr>
            <w:tcW w:w="1883" w:type="dxa"/>
            <w:shd w:val="clear" w:color="auto" w:fill="E2EFD9" w:themeFill="accent6" w:themeFillTint="33"/>
          </w:tcPr>
          <w:p w14:paraId="37BEF2EB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9483C8E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63CA1BF2" w14:textId="77777777" w:rsidTr="00EC18D6">
        <w:tc>
          <w:tcPr>
            <w:tcW w:w="1883" w:type="dxa"/>
            <w:shd w:val="clear" w:color="auto" w:fill="E2EFD9" w:themeFill="accent6" w:themeFillTint="33"/>
          </w:tcPr>
          <w:p w14:paraId="72015C9B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C39AB7E" w14:textId="77777777" w:rsidR="00921D7C" w:rsidRPr="007D365C" w:rsidRDefault="00921D7C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EC18D6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Nombor dan Operasi" w:value="Nombor dan Operasi"/>
              <w:listItem w:displayText="Perkaitan dan Algebra" w:value="Perkaitan dan Algebra"/>
              <w:listItem w:displayText="Statistik dan Kebarangkalian" w:value="Statistik dan Kebarangkalian"/>
              <w:listItem w:displayText="Sukatan dan Geometri" w:value="Sukatan dan Geometri"/>
            </w:dropDownList>
          </w:sdtPr>
          <w:sdtContent>
            <w:tc>
              <w:tcPr>
                <w:tcW w:w="8907" w:type="dxa"/>
                <w:gridSpan w:val="4"/>
              </w:tcPr>
              <w:p w14:paraId="7E31F426" w14:textId="3D82ABDC" w:rsidR="00921D7C" w:rsidRPr="00507077" w:rsidRDefault="00D92577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Perkaitan dan Algebra</w:t>
                </w:r>
              </w:p>
            </w:tc>
          </w:sdtContent>
        </w:sdt>
      </w:tr>
      <w:tr w:rsidR="00921D7C" w:rsidRPr="00507077" w14:paraId="1DC6ED75" w14:textId="77777777" w:rsidTr="00EC18D6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77CA0FA4" w14:textId="616A3CAF" w:rsidR="00921D7C" w:rsidRPr="00507077" w:rsidRDefault="00E04F5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alam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Satu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mboleh</w:t>
            </w:r>
            <w:proofErr w:type="spellEnd"/>
            <w:r w:rsidR="00B362F7">
              <w:rPr>
                <w:rFonts w:ascii="Arial" w:hAnsi="Arial" w:cs="Arial"/>
                <w:sz w:val="20"/>
                <w:szCs w:val="20"/>
                <w:lang w:val="en-US"/>
              </w:rPr>
              <w:t xml:space="preserve"> Ubah</w:t>
            </w:r>
          </w:p>
        </w:tc>
      </w:tr>
      <w:tr w:rsidR="00921D7C" w:rsidRPr="00507077" w14:paraId="6B249D4D" w14:textId="77777777" w:rsidTr="00EC18D6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390641D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055D98BC" w14:textId="30EF2180" w:rsidR="00921D7C" w:rsidRPr="00507077" w:rsidRDefault="00E04F5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1.1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2B922DC" w14:textId="77777777" w:rsidR="00921D7C" w:rsidRPr="00507077" w:rsidRDefault="00921D7C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37B4576" w14:textId="530B7784" w:rsidR="00EC18D6" w:rsidRPr="00507077" w:rsidRDefault="00E04F5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1.1.1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hingg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1.1.4</w:t>
            </w:r>
          </w:p>
        </w:tc>
      </w:tr>
      <w:tr w:rsidR="00921D7C" w:rsidRPr="00302BB4" w14:paraId="71404D9D" w14:textId="77777777" w:rsidTr="00EC18D6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5F4AB7E3" w14:textId="77777777" w:rsidR="00921D7C" w:rsidRPr="00507077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9A7886F" w14:textId="37F0DCC6" w:rsidR="00143754" w:rsidRDefault="00E04F5B" w:rsidP="00E04F5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ngenal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ast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ciri-cir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ungkap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mboleh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uba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1F2D625" w14:textId="2E526914" w:rsidR="00E04F5B" w:rsidRDefault="00E04F5B" w:rsidP="00E04F5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ngenal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sebaga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hubung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banya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seterusnya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merihalk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ciri-cir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81B8897" w14:textId="2A95F33E" w:rsidR="00E04F5B" w:rsidRDefault="00E04F5B" w:rsidP="00E04F5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nyiasat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mbuat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generalisa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es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rubah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nila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E04F5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, b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r w:rsidRPr="00E04F5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e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atas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=a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+bx+c</m:t>
              </m:r>
            </m:oMath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AC4215B" w14:textId="17A88B33" w:rsidR="00E04F5B" w:rsidRPr="00E04F5B" w:rsidRDefault="00E04F5B" w:rsidP="00E04F5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mbentu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berdasar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suatu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situa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seterusn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menghubungkaitk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921D7C" w:rsidRPr="00507077" w14:paraId="593B3717" w14:textId="77777777" w:rsidTr="00EC18D6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3939159E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377E9B27" w14:textId="77777777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A98E03" w14:textId="0E450A33" w:rsidR="00F845E8" w:rsidRDefault="00B02F7F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</w:t>
            </w:r>
            <w:r w:rsidR="00E04F5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EA51CB"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F845E8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Bab 1. </w:t>
            </w:r>
          </w:p>
          <w:p w14:paraId="67B89449" w14:textId="77777777" w:rsidR="00921D7C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7777777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77E5050" w14:textId="63F94623" w:rsidR="00837133" w:rsidRPr="0059429C" w:rsidRDefault="0059429C" w:rsidP="004027F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>Bahagikan</w:t>
            </w:r>
            <w:proofErr w:type="spellEnd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88A0453" w14:textId="3DE747B4" w:rsidR="00DD75BE" w:rsidRPr="0059429C" w:rsidRDefault="0059429C" w:rsidP="004027F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mint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yenarai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ciri-ci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kes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leh murid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binca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sama-sam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hl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34FAEDF1" w14:textId="3CFF6972" w:rsidR="0059429C" w:rsidRDefault="0059429C" w:rsidP="004027F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>membuat</w:t>
            </w:r>
            <w:proofErr w:type="spellEnd"/>
            <w:r w:rsidRPr="0059429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t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ui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ap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hita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or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wakil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aripad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uli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ci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perole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</w:p>
          <w:p w14:paraId="7F21ED10" w14:textId="423B50A0" w:rsidR="00B362F7" w:rsidRDefault="00B362F7" w:rsidP="004027F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ciri-ci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tu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  <w:p w14:paraId="6AF63BD9" w14:textId="6D6F7DC5" w:rsidR="00B362F7" w:rsidRDefault="00B362F7" w:rsidP="004027F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unjuk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es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rubah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nila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E04F5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, b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r w:rsidRPr="00E04F5B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e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atas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m:oMath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=a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20"/>
                  <w:szCs w:val="20"/>
                  <w:lang w:val="en-US"/>
                </w:rPr>
                <m:t>+bx+c</m:t>
              </m:r>
            </m:oMath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menggunakan perisian komputer.</w:t>
            </w:r>
          </w:p>
          <w:p w14:paraId="4871CA36" w14:textId="77777777" w:rsidR="00B362F7" w:rsidRPr="0059429C" w:rsidRDefault="00B362F7" w:rsidP="00B362F7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891A66" w14:textId="77777777" w:rsidR="004027FA" w:rsidRPr="0059429C" w:rsidRDefault="004027FA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1DD4E605" w:rsidR="00921D7C" w:rsidRPr="006C4C2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C4C2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6C4C2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3C2A66C" w14:textId="26D5A480" w:rsidR="00630C2B" w:rsidRPr="006C4C2C" w:rsidRDefault="00E80366" w:rsidP="006C4C2C">
            <w:pPr>
              <w:pStyle w:val="ListParagraph"/>
              <w:numPr>
                <w:ilvl w:val="0"/>
                <w:numId w:val="19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</w:t>
            </w:r>
            <w:r w:rsidR="00630C2B"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 w:rsidRPr="006C4C2C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="00630C2B" w:rsidRPr="006C4C2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9BBA00" w14:textId="34D95012" w:rsidR="00630C2B" w:rsidRPr="00630C2B" w:rsidRDefault="00630C2B" w:rsidP="006C4C2C">
            <w:pPr>
              <w:pStyle w:val="ListParagraph"/>
              <w:numPr>
                <w:ilvl w:val="0"/>
                <w:numId w:val="19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</w:tc>
      </w:tr>
      <w:tr w:rsidR="00921D7C" w:rsidRPr="00507077" w14:paraId="0BE1D382" w14:textId="77777777" w:rsidTr="00EC18D6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77777777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64EEC00D" w14:textId="39010D50" w:rsidR="00921D7C" w:rsidRPr="00630C2B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8410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28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30C2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12F0">
              <w:rPr>
                <w:rFonts w:ascii="Arial" w:hAnsi="Arial" w:cs="Arial"/>
                <w:sz w:val="20"/>
                <w:szCs w:val="20"/>
              </w:rPr>
              <w:t>M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E12F0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A4C4027" w14:textId="77777777" w:rsidR="00921D7C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C2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E12F0">
              <w:rPr>
                <w:rFonts w:ascii="Arial" w:hAnsi="Arial" w:cs="Arial"/>
                <w:sz w:val="20"/>
                <w:szCs w:val="20"/>
              </w:rPr>
              <w:t>M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D3315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D331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3315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D331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3315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D331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3315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D331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D3315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6D3315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30C2B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5EC0E3" w14:textId="379C59BC" w:rsidR="006D3315" w:rsidRPr="00630C2B" w:rsidRDefault="006D3315" w:rsidP="006D3315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131508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6731FF29" w:rsidR="006D3315" w:rsidRPr="00507077" w:rsidRDefault="006D3315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bookmarkEnd w:id="0"/>
    </w:tbl>
    <w:p w14:paraId="717BD52D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4027FA" w14:paraId="6C071227" w14:textId="77777777" w:rsidTr="00BB14B4">
        <w:tc>
          <w:tcPr>
            <w:tcW w:w="10790" w:type="dxa"/>
            <w:gridSpan w:val="5"/>
            <w:shd w:val="clear" w:color="auto" w:fill="92D050"/>
          </w:tcPr>
          <w:p w14:paraId="380ED62B" w14:textId="77777777" w:rsidR="004027FA" w:rsidRPr="004B546B" w:rsidRDefault="004027FA" w:rsidP="00BB14B4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2C3AEF9D" w14:textId="015784E1" w:rsidR="004027FA" w:rsidRDefault="004027FA" w:rsidP="00BB14B4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4027FA" w:rsidRPr="00507077" w14:paraId="089DDF7C" w14:textId="77777777" w:rsidTr="00BB14B4">
        <w:tc>
          <w:tcPr>
            <w:tcW w:w="1883" w:type="dxa"/>
            <w:shd w:val="clear" w:color="auto" w:fill="E2EFD9" w:themeFill="accent6" w:themeFillTint="33"/>
          </w:tcPr>
          <w:p w14:paraId="6650643E" w14:textId="77777777" w:rsidR="004027FA" w:rsidRPr="007D365C" w:rsidRDefault="004027FA" w:rsidP="00BB14B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352284F4" w14:textId="77777777" w:rsidR="004027FA" w:rsidRPr="00507077" w:rsidRDefault="004027FA" w:rsidP="00BB14B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085343BC" w14:textId="77777777" w:rsidR="004027FA" w:rsidRPr="007D365C" w:rsidRDefault="004027FA" w:rsidP="00BB14B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196234519"/>
            <w:placeholder>
              <w:docPart w:val="B6B738DE892D4572849441A39339ACC7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7D5A3485" w14:textId="77777777" w:rsidR="004027FA" w:rsidRPr="00507077" w:rsidRDefault="004027FA" w:rsidP="00BB14B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4027FA" w:rsidRPr="00507077" w14:paraId="0692BCF4" w14:textId="77777777" w:rsidTr="00BB14B4">
        <w:tc>
          <w:tcPr>
            <w:tcW w:w="1883" w:type="dxa"/>
            <w:shd w:val="clear" w:color="auto" w:fill="E2EFD9" w:themeFill="accent6" w:themeFillTint="33"/>
          </w:tcPr>
          <w:p w14:paraId="2B93539E" w14:textId="77777777" w:rsidR="004027FA" w:rsidRPr="007D365C" w:rsidRDefault="004027FA" w:rsidP="00BB14B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776702944"/>
            <w:placeholder>
              <w:docPart w:val="98E245EE48A3421D8DEF3D54F1D0B5A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4DFB9762" w14:textId="77777777" w:rsidR="004027FA" w:rsidRPr="00507077" w:rsidRDefault="004027FA" w:rsidP="00BB14B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7EB7347" w14:textId="77777777" w:rsidR="004027FA" w:rsidRPr="007D365C" w:rsidRDefault="004027FA" w:rsidP="00BB14B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2EB23B1E" w14:textId="77777777" w:rsidR="004027FA" w:rsidRPr="00507077" w:rsidRDefault="004027FA" w:rsidP="00BB14B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027FA" w:rsidRPr="00507077" w14:paraId="43DE0873" w14:textId="77777777" w:rsidTr="00BB14B4">
        <w:tc>
          <w:tcPr>
            <w:tcW w:w="1883" w:type="dxa"/>
            <w:shd w:val="clear" w:color="auto" w:fill="E2EFD9" w:themeFill="accent6" w:themeFillTint="33"/>
          </w:tcPr>
          <w:p w14:paraId="466781F4" w14:textId="77777777" w:rsidR="004027FA" w:rsidRPr="007D365C" w:rsidRDefault="004027FA" w:rsidP="00BB14B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561874503"/>
            <w:placeholder>
              <w:docPart w:val="FE5491EA760249909566DF3FC8F5E45E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BF15904" w14:textId="77777777" w:rsidR="004027FA" w:rsidRPr="00507077" w:rsidRDefault="004027FA" w:rsidP="00BB14B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4F0AD18" w14:textId="77777777" w:rsidR="004027FA" w:rsidRPr="007D365C" w:rsidRDefault="004027FA" w:rsidP="00BB14B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602D45DD" w14:textId="77777777" w:rsidR="004027FA" w:rsidRPr="00507077" w:rsidRDefault="004027FA" w:rsidP="00BB14B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027FA" w:rsidRPr="00507077" w14:paraId="08559767" w14:textId="77777777" w:rsidTr="00BB14B4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7F70376" w14:textId="77777777" w:rsidR="004027FA" w:rsidRPr="007D365C" w:rsidRDefault="004027FA" w:rsidP="00BB14B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40038132"/>
            <w:placeholder>
              <w:docPart w:val="10996A2A3EA24E0AA00FFE0B7C08988E"/>
            </w:placeholder>
            <w:dropDownList>
              <w:listItem w:value="Choose an item."/>
              <w:listItem w:displayText="Nombor dan Operasi" w:value="Nombor dan Operasi"/>
              <w:listItem w:displayText="Perkaitan dan Algebra" w:value="Perkaitan dan Algebra"/>
              <w:listItem w:displayText="Statistik dan Kebarangkalian" w:value="Statistik dan Kebarangkalian"/>
              <w:listItem w:displayText="Sukatan dan Geometri" w:value="Sukatan dan Geometri"/>
            </w:dropDownList>
          </w:sdtPr>
          <w:sdtContent>
            <w:tc>
              <w:tcPr>
                <w:tcW w:w="8907" w:type="dxa"/>
                <w:gridSpan w:val="4"/>
              </w:tcPr>
              <w:p w14:paraId="1A4C9DFC" w14:textId="2016C13D" w:rsidR="004027FA" w:rsidRPr="00507077" w:rsidRDefault="00D92577" w:rsidP="00BB14B4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Perkaitan dan Algebra</w:t>
                </w:r>
              </w:p>
            </w:tc>
          </w:sdtContent>
        </w:sdt>
      </w:tr>
      <w:tr w:rsidR="00B362F7" w:rsidRPr="00507077" w14:paraId="1DD12AFC" w14:textId="77777777" w:rsidTr="00BB14B4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69E0F80" w14:textId="77777777" w:rsidR="00B362F7" w:rsidRPr="007D365C" w:rsidRDefault="00B362F7" w:rsidP="00B362F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8C58D7A" w14:textId="2CCA08E1" w:rsidR="00B362F7" w:rsidRPr="00507077" w:rsidRDefault="00B362F7" w:rsidP="00B362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alam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Satu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mbole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Ubah</w:t>
            </w:r>
          </w:p>
        </w:tc>
      </w:tr>
      <w:tr w:rsidR="00B362F7" w:rsidRPr="00507077" w14:paraId="19B03CE7" w14:textId="77777777" w:rsidTr="00BB14B4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C6AB8B8" w14:textId="77777777" w:rsidR="00B362F7" w:rsidRPr="007D365C" w:rsidRDefault="00B362F7" w:rsidP="00B362F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53D6D5F" w14:textId="1E2D28AF" w:rsidR="00B362F7" w:rsidRPr="00507077" w:rsidRDefault="00B362F7" w:rsidP="00B362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1.1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04F5B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4099992C" w14:textId="77777777" w:rsidR="00B362F7" w:rsidRPr="00507077" w:rsidRDefault="00B362F7" w:rsidP="00B362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5F9607A5" w14:textId="3539F3E4" w:rsidR="00B362F7" w:rsidRPr="00507077" w:rsidRDefault="006E65B3" w:rsidP="00B362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1.1.5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hingg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1.1.8</w:t>
            </w:r>
          </w:p>
        </w:tc>
      </w:tr>
      <w:tr w:rsidR="004027FA" w:rsidRPr="00302BB4" w14:paraId="5B121A50" w14:textId="77777777" w:rsidTr="00BB14B4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191D3C57" w14:textId="77777777" w:rsidR="004027FA" w:rsidRPr="007D365C" w:rsidRDefault="004027FA" w:rsidP="00BB14B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11A0A7F4" w14:textId="77777777" w:rsidR="004027FA" w:rsidRPr="00507077" w:rsidRDefault="004027FA" w:rsidP="00BB14B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5ED2039" w14:textId="77777777" w:rsidR="004027FA" w:rsidRDefault="006E65B3" w:rsidP="006E65B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maksud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punca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suat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391D530" w14:textId="77777777" w:rsidR="006E65B3" w:rsidRDefault="006E65B3" w:rsidP="006E65B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Menentukan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punca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suatu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kaedah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pemfaktoran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84F02B3" w14:textId="77777777" w:rsidR="006E65B3" w:rsidRDefault="006E65B3" w:rsidP="006E65B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Melakar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B580704" w14:textId="6799D2CC" w:rsidR="006E65B3" w:rsidRPr="006E65B3" w:rsidRDefault="006E65B3" w:rsidP="006E65B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Menyelesaikan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masalah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melibat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4027FA" w:rsidRPr="00507077" w14:paraId="52BE5367" w14:textId="77777777" w:rsidTr="00BB14B4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088648C" w14:textId="77777777" w:rsidR="004027FA" w:rsidRPr="007D365C" w:rsidRDefault="004027FA" w:rsidP="00BB14B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6B8647DE" w14:textId="77777777" w:rsidR="004027FA" w:rsidRPr="00946888" w:rsidRDefault="004027FA" w:rsidP="00BB14B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97FF6E7" w14:textId="2DAAD4DF" w:rsidR="004027FA" w:rsidRDefault="004027FA" w:rsidP="00BB14B4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Bab 1. </w:t>
            </w:r>
          </w:p>
          <w:p w14:paraId="0B28F331" w14:textId="77777777" w:rsidR="004027FA" w:rsidRDefault="004027FA" w:rsidP="00BB14B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D065B1E" w14:textId="77777777" w:rsidR="004027FA" w:rsidRPr="00946888" w:rsidRDefault="004027FA" w:rsidP="00BB14B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7E27035" w14:textId="13713514" w:rsidR="004027FA" w:rsidRDefault="006E65B3" w:rsidP="006E65B3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unjuk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car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laka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is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ompute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las</w:t>
            </w:r>
            <w:proofErr w:type="spellEnd"/>
            <w:r w:rsidRPr="006E65B3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9211C9E" w14:textId="4F12CC60" w:rsidR="006E65B3" w:rsidRDefault="006E65B3" w:rsidP="006E65B3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ahagi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91C989C" w14:textId="2AF13D4E" w:rsidR="006E65B3" w:rsidRDefault="006E65B3" w:rsidP="006E65B3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beri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binc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sam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hl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ag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laka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perole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. Kenal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ast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aksimu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minimum,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unc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intas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-y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A4DA9A4" w14:textId="24773B0C" w:rsidR="006E65B3" w:rsidRDefault="006E65B3" w:rsidP="006E65B3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Wakil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aripad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unjuk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hasi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rj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perole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676D6E2" w14:textId="7EF0EE5D" w:rsidR="006E65B3" w:rsidRPr="006E65B3" w:rsidRDefault="006E65B3" w:rsidP="006E65B3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unjuk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ung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adr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bena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is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ompute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4F760B9" w14:textId="77777777" w:rsidR="004027FA" w:rsidRPr="006E65B3" w:rsidRDefault="004027FA" w:rsidP="00BB14B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14646EA" w14:textId="77777777" w:rsidR="004027FA" w:rsidRPr="006C4C2C" w:rsidRDefault="004027FA" w:rsidP="00BB14B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C4C2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6C4C2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01B5135" w14:textId="466BF3D0" w:rsidR="004027FA" w:rsidRPr="006C4C2C" w:rsidRDefault="004027FA" w:rsidP="007057EA">
            <w:pPr>
              <w:pStyle w:val="ListParagraph"/>
              <w:numPr>
                <w:ilvl w:val="0"/>
                <w:numId w:val="24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057EA">
              <w:rPr>
                <w:rFonts w:ascii="Arial" w:hAnsi="Arial" w:cs="Arial"/>
                <w:sz w:val="20"/>
                <w:szCs w:val="20"/>
                <w:lang w:val="en-US"/>
              </w:rPr>
              <w:t>kerja</w:t>
            </w:r>
            <w:proofErr w:type="spellEnd"/>
            <w:r w:rsidR="007057E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057EA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</w:t>
            </w:r>
            <w:r w:rsidRPr="006C4C2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3071BB2" w14:textId="77777777" w:rsidR="004027FA" w:rsidRPr="00630C2B" w:rsidRDefault="004027FA" w:rsidP="007057EA">
            <w:pPr>
              <w:pStyle w:val="ListParagraph"/>
              <w:numPr>
                <w:ilvl w:val="0"/>
                <w:numId w:val="24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</w:tc>
      </w:tr>
      <w:tr w:rsidR="004027FA" w:rsidRPr="00507077" w14:paraId="112775AF" w14:textId="77777777" w:rsidTr="00BB14B4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A928B27" w14:textId="77777777" w:rsidR="004027FA" w:rsidRPr="007D365C" w:rsidRDefault="004027FA" w:rsidP="00BB14B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60C6D351" w14:textId="77777777" w:rsidR="00892881" w:rsidRPr="00630C2B" w:rsidRDefault="00892881" w:rsidP="0089288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3225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6A5B31A" w14:textId="77777777" w:rsidR="00892881" w:rsidRDefault="00892881" w:rsidP="0089288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033112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DD4BCC4" w14:textId="77777777" w:rsidR="00892881" w:rsidRPr="00630C2B" w:rsidRDefault="00892881" w:rsidP="0089288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48233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FABE971" w14:textId="5FE6DC37" w:rsidR="004027FA" w:rsidRPr="00507077" w:rsidRDefault="004027FA" w:rsidP="00BB14B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5012D549" w14:textId="77777777" w:rsidR="005366CE" w:rsidRDefault="005366CE" w:rsidP="00EC18D6">
      <w:pPr>
        <w:spacing w:after="0" w:line="276" w:lineRule="auto"/>
        <w:jc w:val="both"/>
        <w:rPr>
          <w:rFonts w:ascii="Arial" w:hAnsi="Arial" w:cs="Arial"/>
        </w:rPr>
      </w:pPr>
    </w:p>
    <w:sectPr w:rsidR="005366CE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5488"/>
    <w:multiLevelType w:val="hybridMultilevel"/>
    <w:tmpl w:val="55BEF4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A72336"/>
    <w:multiLevelType w:val="multilevel"/>
    <w:tmpl w:val="D4428B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495" w:hanging="49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2A1F8F"/>
    <w:multiLevelType w:val="hybridMultilevel"/>
    <w:tmpl w:val="7F5C4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6A2C53"/>
    <w:multiLevelType w:val="hybridMultilevel"/>
    <w:tmpl w:val="2834C9F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9826A0"/>
    <w:multiLevelType w:val="hybridMultilevel"/>
    <w:tmpl w:val="251031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3753C9"/>
    <w:multiLevelType w:val="hybridMultilevel"/>
    <w:tmpl w:val="7CAAFA6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610F77"/>
    <w:multiLevelType w:val="hybridMultilevel"/>
    <w:tmpl w:val="E866122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F27F52"/>
    <w:multiLevelType w:val="hybridMultilevel"/>
    <w:tmpl w:val="6FCAF15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9A752B"/>
    <w:multiLevelType w:val="hybridMultilevel"/>
    <w:tmpl w:val="6CF0C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F569F0"/>
    <w:multiLevelType w:val="hybridMultilevel"/>
    <w:tmpl w:val="389623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7B1023"/>
    <w:multiLevelType w:val="hybridMultilevel"/>
    <w:tmpl w:val="7CAAFA6A"/>
    <w:lvl w:ilvl="0" w:tplc="3FDE860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7F5194"/>
    <w:multiLevelType w:val="hybridMultilevel"/>
    <w:tmpl w:val="CA22091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0E1CA4"/>
    <w:multiLevelType w:val="hybridMultilevel"/>
    <w:tmpl w:val="D05E6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B219D1"/>
    <w:multiLevelType w:val="hybridMultilevel"/>
    <w:tmpl w:val="BA8ACC3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8E72B6"/>
    <w:multiLevelType w:val="multilevel"/>
    <w:tmpl w:val="E7E86E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EEA1A77"/>
    <w:multiLevelType w:val="hybridMultilevel"/>
    <w:tmpl w:val="E6A86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A7CE9"/>
    <w:multiLevelType w:val="hybridMultilevel"/>
    <w:tmpl w:val="9DAE8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6016A1"/>
    <w:multiLevelType w:val="hybridMultilevel"/>
    <w:tmpl w:val="389623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430D5F"/>
    <w:multiLevelType w:val="hybridMultilevel"/>
    <w:tmpl w:val="4B52DF7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283168"/>
    <w:multiLevelType w:val="hybridMultilevel"/>
    <w:tmpl w:val="4E8EF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0C45AF"/>
    <w:multiLevelType w:val="hybridMultilevel"/>
    <w:tmpl w:val="D8863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39147818">
    <w:abstractNumId w:val="13"/>
  </w:num>
  <w:num w:numId="2" w16cid:durableId="261031151">
    <w:abstractNumId w:val="9"/>
  </w:num>
  <w:num w:numId="3" w16cid:durableId="2056732707">
    <w:abstractNumId w:val="14"/>
  </w:num>
  <w:num w:numId="4" w16cid:durableId="1169713055">
    <w:abstractNumId w:val="4"/>
  </w:num>
  <w:num w:numId="5" w16cid:durableId="248193451">
    <w:abstractNumId w:val="21"/>
  </w:num>
  <w:num w:numId="6" w16cid:durableId="1566068102">
    <w:abstractNumId w:val="1"/>
  </w:num>
  <w:num w:numId="7" w16cid:durableId="1619143196">
    <w:abstractNumId w:val="7"/>
  </w:num>
  <w:num w:numId="8" w16cid:durableId="605310382">
    <w:abstractNumId w:val="23"/>
  </w:num>
  <w:num w:numId="9" w16cid:durableId="1053039033">
    <w:abstractNumId w:val="6"/>
  </w:num>
  <w:num w:numId="10" w16cid:durableId="2025355228">
    <w:abstractNumId w:val="3"/>
  </w:num>
  <w:num w:numId="11" w16cid:durableId="367533789">
    <w:abstractNumId w:val="16"/>
  </w:num>
  <w:num w:numId="12" w16cid:durableId="870462044">
    <w:abstractNumId w:val="17"/>
  </w:num>
  <w:num w:numId="13" w16cid:durableId="1020088334">
    <w:abstractNumId w:val="0"/>
  </w:num>
  <w:num w:numId="14" w16cid:durableId="1197500684">
    <w:abstractNumId w:val="18"/>
  </w:num>
  <w:num w:numId="15" w16cid:durableId="619461424">
    <w:abstractNumId w:val="15"/>
  </w:num>
  <w:num w:numId="16" w16cid:durableId="40523204">
    <w:abstractNumId w:val="10"/>
  </w:num>
  <w:num w:numId="17" w16cid:durableId="496726614">
    <w:abstractNumId w:val="22"/>
  </w:num>
  <w:num w:numId="18" w16cid:durableId="1557007024">
    <w:abstractNumId w:val="2"/>
  </w:num>
  <w:num w:numId="19" w16cid:durableId="1903444371">
    <w:abstractNumId w:val="11"/>
  </w:num>
  <w:num w:numId="20" w16cid:durableId="1156608444">
    <w:abstractNumId w:val="8"/>
  </w:num>
  <w:num w:numId="21" w16cid:durableId="1090463294">
    <w:abstractNumId w:val="19"/>
  </w:num>
  <w:num w:numId="22" w16cid:durableId="1320041433">
    <w:abstractNumId w:val="12"/>
  </w:num>
  <w:num w:numId="23" w16cid:durableId="98918705">
    <w:abstractNumId w:val="5"/>
  </w:num>
  <w:num w:numId="24" w16cid:durableId="11431625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TMxMTQ1MDQxMTVS0lEKTi0uzszPAykwrQUADiZC/CwAAAA="/>
  </w:docVars>
  <w:rsids>
    <w:rsidRoot w:val="00921D7C"/>
    <w:rsid w:val="00036B01"/>
    <w:rsid w:val="00063247"/>
    <w:rsid w:val="00063C8C"/>
    <w:rsid w:val="000C19D2"/>
    <w:rsid w:val="00143754"/>
    <w:rsid w:val="0014555B"/>
    <w:rsid w:val="0017206A"/>
    <w:rsid w:val="001926F5"/>
    <w:rsid w:val="00195CBC"/>
    <w:rsid w:val="00245B36"/>
    <w:rsid w:val="002832FD"/>
    <w:rsid w:val="002C0399"/>
    <w:rsid w:val="003320B9"/>
    <w:rsid w:val="004027FA"/>
    <w:rsid w:val="004170FE"/>
    <w:rsid w:val="00421DCF"/>
    <w:rsid w:val="00427A37"/>
    <w:rsid w:val="005336DA"/>
    <w:rsid w:val="005366CE"/>
    <w:rsid w:val="00577CC5"/>
    <w:rsid w:val="0059429C"/>
    <w:rsid w:val="00630C2B"/>
    <w:rsid w:val="006C4C2C"/>
    <w:rsid w:val="006D3315"/>
    <w:rsid w:val="006E65B3"/>
    <w:rsid w:val="007057EA"/>
    <w:rsid w:val="00787621"/>
    <w:rsid w:val="00837133"/>
    <w:rsid w:val="00892881"/>
    <w:rsid w:val="008F3841"/>
    <w:rsid w:val="00921D7C"/>
    <w:rsid w:val="00AD1CB9"/>
    <w:rsid w:val="00AE12F0"/>
    <w:rsid w:val="00B02F7F"/>
    <w:rsid w:val="00B362F7"/>
    <w:rsid w:val="00BA3DBE"/>
    <w:rsid w:val="00BB6C3B"/>
    <w:rsid w:val="00BF7C83"/>
    <w:rsid w:val="00C93752"/>
    <w:rsid w:val="00C94C70"/>
    <w:rsid w:val="00CC3300"/>
    <w:rsid w:val="00D64AF1"/>
    <w:rsid w:val="00D92577"/>
    <w:rsid w:val="00DD75BE"/>
    <w:rsid w:val="00E04F5B"/>
    <w:rsid w:val="00E80366"/>
    <w:rsid w:val="00E96445"/>
    <w:rsid w:val="00EA51CB"/>
    <w:rsid w:val="00EA5CA6"/>
    <w:rsid w:val="00EB29B4"/>
    <w:rsid w:val="00EC18D6"/>
    <w:rsid w:val="00F845E8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character" w:customStyle="1" w:styleId="fontstyle01">
    <w:name w:val="fontstyle01"/>
    <w:basedOn w:val="DefaultParagraphFont"/>
    <w:rsid w:val="00036B01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45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5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5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47454" w:rsidP="00347454">
          <w:pPr>
            <w:pStyle w:val="2FF4F4C3F41E4CD0A831993145DEA62F1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47454" w:rsidP="00347454">
          <w:pPr>
            <w:pStyle w:val="A900C35C36064600B978397D64E6116D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47454" w:rsidP="00347454">
          <w:pPr>
            <w:pStyle w:val="385365AD67DE4B9D9FE482DD1D1B9EFD1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D6F0490AC48C41BCB85B7A957E1B0D9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B738DE892D4572849441A39339A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CEFBE-D2A1-46C2-B098-8C0C5A814E60}"/>
      </w:docPartPr>
      <w:docPartBody>
        <w:p w:rsidR="00544C2D" w:rsidRDefault="00347454" w:rsidP="00347454">
          <w:pPr>
            <w:pStyle w:val="B6B738DE892D4572849441A39339ACC71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98E245EE48A3421D8DEF3D54F1D0B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9F76E-8BB2-4B28-B6E3-68018E6E5562}"/>
      </w:docPartPr>
      <w:docPartBody>
        <w:p w:rsidR="00544C2D" w:rsidRDefault="00347454" w:rsidP="00347454">
          <w:pPr>
            <w:pStyle w:val="98E245EE48A3421D8DEF3D54F1D0B5AA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E5491EA760249909566DF3FC8F5E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FFCAA-3A10-4274-B759-2ADBC36215B2}"/>
      </w:docPartPr>
      <w:docPartBody>
        <w:p w:rsidR="00544C2D" w:rsidRDefault="00347454" w:rsidP="00347454">
          <w:pPr>
            <w:pStyle w:val="FE5491EA760249909566DF3FC8F5E45E1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10996A2A3EA24E0AA00FFE0B7C089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F9226-EAC5-42E0-B968-0D0CD35E244E}"/>
      </w:docPartPr>
      <w:docPartBody>
        <w:p w:rsidR="00544C2D" w:rsidRDefault="00D76173" w:rsidP="00D76173">
          <w:pPr>
            <w:pStyle w:val="10996A2A3EA24E0AA00FFE0B7C08988E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0871FF"/>
    <w:rsid w:val="00214474"/>
    <w:rsid w:val="00307F8C"/>
    <w:rsid w:val="00347454"/>
    <w:rsid w:val="0037716B"/>
    <w:rsid w:val="004A1826"/>
    <w:rsid w:val="004B5502"/>
    <w:rsid w:val="004F4587"/>
    <w:rsid w:val="00544C2D"/>
    <w:rsid w:val="00586B6B"/>
    <w:rsid w:val="00694426"/>
    <w:rsid w:val="0098374D"/>
    <w:rsid w:val="00A95C5B"/>
    <w:rsid w:val="00AC5918"/>
    <w:rsid w:val="00C30E81"/>
    <w:rsid w:val="00D76173"/>
    <w:rsid w:val="00D86ADE"/>
    <w:rsid w:val="00F5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7454"/>
    <w:rPr>
      <w:color w:val="808080"/>
    </w:rPr>
  </w:style>
  <w:style w:type="paragraph" w:customStyle="1" w:styleId="2FF4F4C3F41E4CD0A831993145DEA62F">
    <w:name w:val="2FF4F4C3F41E4CD0A831993145DEA62F"/>
    <w:rsid w:val="00694426"/>
  </w:style>
  <w:style w:type="paragraph" w:customStyle="1" w:styleId="A900C35C36064600B978397D64E6116D">
    <w:name w:val="A900C35C36064600B978397D64E6116D"/>
    <w:rsid w:val="00694426"/>
  </w:style>
  <w:style w:type="paragraph" w:customStyle="1" w:styleId="385365AD67DE4B9D9FE482DD1D1B9EFD">
    <w:name w:val="385365AD67DE4B9D9FE482DD1D1B9EFD"/>
    <w:rsid w:val="00694426"/>
  </w:style>
  <w:style w:type="paragraph" w:customStyle="1" w:styleId="D6F0490AC48C41BCB85B7A957E1B0D9C">
    <w:name w:val="D6F0490AC48C41BCB85B7A957E1B0D9C"/>
    <w:rsid w:val="00694426"/>
  </w:style>
  <w:style w:type="paragraph" w:customStyle="1" w:styleId="B6B738DE892D4572849441A39339ACC7">
    <w:name w:val="B6B738DE892D4572849441A39339ACC7"/>
    <w:rsid w:val="00D76173"/>
  </w:style>
  <w:style w:type="paragraph" w:customStyle="1" w:styleId="98E245EE48A3421D8DEF3D54F1D0B5AA">
    <w:name w:val="98E245EE48A3421D8DEF3D54F1D0B5AA"/>
    <w:rsid w:val="00D76173"/>
  </w:style>
  <w:style w:type="paragraph" w:customStyle="1" w:styleId="FE5491EA760249909566DF3FC8F5E45E">
    <w:name w:val="FE5491EA760249909566DF3FC8F5E45E"/>
    <w:rsid w:val="00D76173"/>
  </w:style>
  <w:style w:type="paragraph" w:customStyle="1" w:styleId="10996A2A3EA24E0AA00FFE0B7C08988E">
    <w:name w:val="10996A2A3EA24E0AA00FFE0B7C08988E"/>
    <w:rsid w:val="00D76173"/>
  </w:style>
  <w:style w:type="paragraph" w:customStyle="1" w:styleId="2FF4F4C3F41E4CD0A831993145DEA62F1">
    <w:name w:val="2FF4F4C3F41E4CD0A831993145DEA62F1"/>
    <w:rsid w:val="00347454"/>
    <w:rPr>
      <w:lang w:val="en-GB"/>
    </w:rPr>
  </w:style>
  <w:style w:type="paragraph" w:customStyle="1" w:styleId="A900C35C36064600B978397D64E6116D1">
    <w:name w:val="A900C35C36064600B978397D64E6116D1"/>
    <w:rsid w:val="00347454"/>
    <w:rPr>
      <w:lang w:val="en-GB"/>
    </w:rPr>
  </w:style>
  <w:style w:type="paragraph" w:customStyle="1" w:styleId="385365AD67DE4B9D9FE482DD1D1B9EFD1">
    <w:name w:val="385365AD67DE4B9D9FE482DD1D1B9EFD1"/>
    <w:rsid w:val="00347454"/>
    <w:rPr>
      <w:lang w:val="en-GB"/>
    </w:rPr>
  </w:style>
  <w:style w:type="paragraph" w:customStyle="1" w:styleId="B6B738DE892D4572849441A39339ACC71">
    <w:name w:val="B6B738DE892D4572849441A39339ACC71"/>
    <w:rsid w:val="00347454"/>
    <w:rPr>
      <w:lang w:val="en-GB"/>
    </w:rPr>
  </w:style>
  <w:style w:type="paragraph" w:customStyle="1" w:styleId="98E245EE48A3421D8DEF3D54F1D0B5AA1">
    <w:name w:val="98E245EE48A3421D8DEF3D54F1D0B5AA1"/>
    <w:rsid w:val="00347454"/>
    <w:rPr>
      <w:lang w:val="en-GB"/>
    </w:rPr>
  </w:style>
  <w:style w:type="paragraph" w:customStyle="1" w:styleId="FE5491EA760249909566DF3FC8F5E45E1">
    <w:name w:val="FE5491EA760249909566DF3FC8F5E45E1"/>
    <w:rsid w:val="00347454"/>
    <w:rPr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1</TotalTime>
  <Pages>2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30</cp:revision>
  <dcterms:created xsi:type="dcterms:W3CDTF">2023-09-14T03:47:00Z</dcterms:created>
  <dcterms:modified xsi:type="dcterms:W3CDTF">2023-11-29T03:27:00Z</dcterms:modified>
</cp:coreProperties>
</file>